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BFB79" w14:textId="77777777" w:rsidR="009D16C7" w:rsidRPr="009D16C7" w:rsidRDefault="009D16C7" w:rsidP="009D16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D16C7">
        <w:rPr>
          <w:rFonts w:ascii="Calibri" w:eastAsia="Times New Roman" w:hAnsi="Calibri" w:cs="Calibri"/>
          <w:b/>
          <w:bCs/>
          <w:color w:val="000000"/>
          <w:sz w:val="32"/>
          <w:szCs w:val="32"/>
          <w:lang w:val="en-US"/>
        </w:rPr>
        <w:t>Revision History</w:t>
      </w:r>
    </w:p>
    <w:p w14:paraId="309B1717" w14:textId="77777777" w:rsidR="009D16C7" w:rsidRPr="009D16C7" w:rsidRDefault="009D16C7" w:rsidP="009D16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8"/>
        <w:gridCol w:w="1389"/>
        <w:gridCol w:w="1734"/>
        <w:gridCol w:w="4802"/>
      </w:tblGrid>
      <w:tr w:rsidR="00EF13A1" w:rsidRPr="009D16C7" w14:paraId="5209A778" w14:textId="77777777" w:rsidTr="009D16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D1A7CB" w14:textId="77777777" w:rsidR="009D16C7" w:rsidRPr="009D16C7" w:rsidRDefault="009D16C7" w:rsidP="009D16C7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Vers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1EF9CD" w14:textId="77777777" w:rsidR="009D16C7" w:rsidRPr="009D16C7" w:rsidRDefault="009D16C7" w:rsidP="009D16C7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Da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620C41" w14:textId="77777777" w:rsidR="009D16C7" w:rsidRPr="009D16C7" w:rsidRDefault="009D16C7" w:rsidP="009D16C7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7D1133" w14:textId="77777777" w:rsidR="009D16C7" w:rsidRPr="009D16C7" w:rsidRDefault="009D16C7" w:rsidP="009D16C7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Description</w:t>
            </w:r>
          </w:p>
        </w:tc>
      </w:tr>
      <w:tr w:rsidR="00EF13A1" w:rsidRPr="009D16C7" w14:paraId="0D470BF9" w14:textId="77777777" w:rsidTr="009D16C7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76A8D8B" w14:textId="77777777" w:rsidR="00EF13A1" w:rsidRPr="009D16C7" w:rsidRDefault="00EF13A1" w:rsidP="00EF13A1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C4FD5E" w14:textId="72A6CB99" w:rsidR="00EF13A1" w:rsidRPr="009D16C7" w:rsidRDefault="00EF13A1" w:rsidP="00EF13A1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9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/05/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38B9E4" w14:textId="3D79DF7D" w:rsidR="00EF13A1" w:rsidRPr="009D16C7" w:rsidRDefault="00EF13A1" w:rsidP="00EF13A1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Jay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Ilukho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404941" w14:textId="0EDA213E" w:rsidR="00EF13A1" w:rsidRPr="009D16C7" w:rsidRDefault="00EF13A1" w:rsidP="00EF13A1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Created </w:t>
            </w:r>
            <w:r w:rsidRPr="009D16C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Initial Document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for FYNIX Framework</w:t>
            </w:r>
          </w:p>
        </w:tc>
      </w:tr>
      <w:tr w:rsidR="009D16C7" w:rsidRPr="009D16C7" w14:paraId="39050A21" w14:textId="77777777" w:rsidTr="009D16C7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67C468" w14:textId="11627253" w:rsidR="009D16C7" w:rsidRPr="009D16C7" w:rsidRDefault="009D16C7" w:rsidP="009D16C7">
            <w:pPr>
              <w:spacing w:after="20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E6996E" w14:textId="379B505B" w:rsidR="009D16C7" w:rsidRPr="009D16C7" w:rsidRDefault="009D16C7" w:rsidP="009D16C7">
            <w:pPr>
              <w:spacing w:after="20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1/05/</w:t>
            </w:r>
            <w:r w:rsidR="00EF13A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98EE05" w14:textId="0811D568" w:rsidR="009D16C7" w:rsidRDefault="009D16C7" w:rsidP="009D16C7">
            <w:pPr>
              <w:spacing w:after="20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ma</w:t>
            </w:r>
            <w:r w:rsidR="00EF13A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Daniel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Ez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F02696" w14:textId="62D35468" w:rsidR="009D16C7" w:rsidRPr="009D16C7" w:rsidRDefault="009D16C7" w:rsidP="009D16C7">
            <w:pPr>
              <w:spacing w:after="20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Updated Document</w:t>
            </w:r>
          </w:p>
        </w:tc>
      </w:tr>
    </w:tbl>
    <w:p w14:paraId="7CB3CB24" w14:textId="34D27D55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0A1F002C" w14:textId="625646BD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22E4A7B0" w14:textId="3901DB69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174B2822" w14:textId="394F63CA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5B40224" w14:textId="55C2FD0A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47239EE" w14:textId="1D253C60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889EB58" w14:textId="1E1658DA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A5B5A6B" w14:textId="7DA88FB0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469D4474" w14:textId="1A57F72D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BB23571" w14:textId="3EB8FD74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9E016F8" w14:textId="04DDFB0B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2F48B65" w14:textId="0A947697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630137F2" w14:textId="77777777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6C9706B" w14:textId="379C27E8" w:rsidR="002A1E2C" w:rsidRDefault="002A1E2C" w:rsidP="002A1E2C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lastRenderedPageBreak/>
        <w:t>Folder Structure</w:t>
      </w:r>
    </w:p>
    <w:tbl>
      <w:tblPr>
        <w:tblStyle w:val="TableGrid"/>
        <w:tblpPr w:leftFromText="180" w:rightFromText="180" w:vertAnchor="page" w:horzAnchor="margin" w:tblpY="1546"/>
        <w:tblW w:w="0" w:type="auto"/>
        <w:tblLook w:val="04A0" w:firstRow="1" w:lastRow="0" w:firstColumn="1" w:lastColumn="0" w:noHBand="0" w:noVBand="1"/>
      </w:tblPr>
      <w:tblGrid>
        <w:gridCol w:w="1344"/>
        <w:gridCol w:w="2430"/>
        <w:gridCol w:w="2430"/>
        <w:gridCol w:w="1800"/>
        <w:gridCol w:w="2790"/>
        <w:gridCol w:w="2610"/>
        <w:gridCol w:w="5252"/>
      </w:tblGrid>
      <w:tr w:rsidR="00F503E6" w:rsidRPr="004412AD" w14:paraId="37A3F50B" w14:textId="77777777" w:rsidTr="00F503E6">
        <w:trPr>
          <w:trHeight w:val="533"/>
        </w:trPr>
        <w:tc>
          <w:tcPr>
            <w:tcW w:w="1344" w:type="dxa"/>
            <w:vAlign w:val="center"/>
          </w:tcPr>
          <w:p w14:paraId="08EA9722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LARAVEL</w:t>
            </w:r>
          </w:p>
        </w:tc>
        <w:tc>
          <w:tcPr>
            <w:tcW w:w="2430" w:type="dxa"/>
            <w:vAlign w:val="center"/>
          </w:tcPr>
          <w:p w14:paraId="2AB4BA29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CODEIGNITER</w:t>
            </w:r>
          </w:p>
        </w:tc>
        <w:tc>
          <w:tcPr>
            <w:tcW w:w="2430" w:type="dxa"/>
            <w:vAlign w:val="center"/>
          </w:tcPr>
          <w:p w14:paraId="72568352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SYMFONY</w:t>
            </w:r>
          </w:p>
        </w:tc>
        <w:tc>
          <w:tcPr>
            <w:tcW w:w="1800" w:type="dxa"/>
            <w:vAlign w:val="center"/>
          </w:tcPr>
          <w:p w14:paraId="7BF8C51D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DJANGO</w:t>
            </w:r>
          </w:p>
        </w:tc>
        <w:tc>
          <w:tcPr>
            <w:tcW w:w="2790" w:type="dxa"/>
            <w:vAlign w:val="center"/>
          </w:tcPr>
          <w:p w14:paraId="11AEF222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SPRING</w:t>
            </w:r>
          </w:p>
        </w:tc>
        <w:tc>
          <w:tcPr>
            <w:tcW w:w="2610" w:type="dxa"/>
            <w:vAlign w:val="center"/>
          </w:tcPr>
          <w:p w14:paraId="7F8BBAEB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RUBY ON RAILS</w:t>
            </w:r>
          </w:p>
        </w:tc>
        <w:tc>
          <w:tcPr>
            <w:tcW w:w="5252" w:type="dxa"/>
            <w:vAlign w:val="center"/>
          </w:tcPr>
          <w:p w14:paraId="2E8ECEE5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FYNIX</w:t>
            </w:r>
          </w:p>
        </w:tc>
      </w:tr>
      <w:tr w:rsidR="00F503E6" w:rsidRPr="004412AD" w14:paraId="3E7359C7" w14:textId="77777777" w:rsidTr="00F503E6">
        <w:trPr>
          <w:trHeight w:val="3590"/>
        </w:trPr>
        <w:tc>
          <w:tcPr>
            <w:tcW w:w="1344" w:type="dxa"/>
          </w:tcPr>
          <w:p w14:paraId="27FC7646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s/</w:t>
            </w:r>
          </w:p>
          <w:p w14:paraId="1B5215A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ootstrap/</w:t>
            </w:r>
          </w:p>
          <w:p w14:paraId="3715605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14:paraId="4A1CC33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atabase/</w:t>
            </w:r>
          </w:p>
          <w:p w14:paraId="4C78F86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public/</w:t>
            </w:r>
          </w:p>
          <w:p w14:paraId="57DD895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esources/</w:t>
            </w:r>
          </w:p>
          <w:p w14:paraId="68E9A75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outes/</w:t>
            </w:r>
          </w:p>
          <w:p w14:paraId="66C68AC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torage/</w:t>
            </w:r>
          </w:p>
          <w:p w14:paraId="69C7C98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  <w:p w14:paraId="308AAE2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</w:tc>
        <w:tc>
          <w:tcPr>
            <w:tcW w:w="2430" w:type="dxa"/>
          </w:tcPr>
          <w:p w14:paraId="53473EB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lication/</w:t>
            </w:r>
          </w:p>
          <w:p w14:paraId="6F3EEA8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ache/</w:t>
            </w:r>
          </w:p>
          <w:p w14:paraId="5BB8C96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fig/</w:t>
            </w:r>
          </w:p>
          <w:p w14:paraId="5B1499B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ollers/</w:t>
            </w:r>
          </w:p>
          <w:p w14:paraId="405ACF8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re/</w:t>
            </w:r>
          </w:p>
          <w:p w14:paraId="76D7A4F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49E153E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ooks/</w:t>
            </w:r>
          </w:p>
          <w:p w14:paraId="645D990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anguage/</w:t>
            </w:r>
          </w:p>
          <w:p w14:paraId="75C41A3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14:paraId="7F2DF80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ogs/</w:t>
            </w:r>
          </w:p>
          <w:p w14:paraId="21904AB5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odels/</w:t>
            </w:r>
          </w:p>
          <w:p w14:paraId="378EBD7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third_party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7A079BE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views/</w:t>
            </w:r>
          </w:p>
          <w:p w14:paraId="10F3E72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ystem/</w:t>
            </w:r>
          </w:p>
          <w:p w14:paraId="77F8542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re/</w:t>
            </w:r>
          </w:p>
          <w:p w14:paraId="0CC06B5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database/</w:t>
            </w:r>
          </w:p>
          <w:p w14:paraId="4CE23A6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fonts/</w:t>
            </w:r>
          </w:p>
          <w:p w14:paraId="1DE64BF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26FC38F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anguage/</w:t>
            </w:r>
          </w:p>
          <w:p w14:paraId="3521279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14:paraId="53F925A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user_guide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1827127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downloads/</w:t>
            </w:r>
          </w:p>
          <w:p w14:paraId="2DFB8CE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images/</w:t>
            </w:r>
          </w:p>
          <w:p w14:paraId="2658A26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static/</w:t>
            </w:r>
          </w:p>
          <w:p w14:paraId="315B1D4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ibuting/</w:t>
            </w:r>
          </w:p>
          <w:p w14:paraId="0F7E76F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database/</w:t>
            </w:r>
          </w:p>
          <w:p w14:paraId="01A7DE7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4412AD">
              <w:rPr>
                <w:rFonts w:asciiTheme="majorHAnsi" w:hAnsiTheme="majorHAnsi" w:cstheme="majorHAnsi"/>
              </w:rPr>
              <w:t>documentation/</w:t>
            </w:r>
          </w:p>
          <w:p w14:paraId="200D6BA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general/</w:t>
            </w:r>
          </w:p>
          <w:p w14:paraId="3DE8581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1587341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installation/</w:t>
            </w:r>
          </w:p>
          <w:p w14:paraId="7EE6497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14:paraId="639C744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overview/</w:t>
            </w:r>
          </w:p>
          <w:p w14:paraId="0424B35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tutorial/</w:t>
            </w:r>
          </w:p>
        </w:tc>
        <w:tc>
          <w:tcPr>
            <w:tcW w:w="2430" w:type="dxa"/>
          </w:tcPr>
          <w:p w14:paraId="0F01B0C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ache/</w:t>
            </w:r>
          </w:p>
          <w:p w14:paraId="4EE7B2C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14:paraId="29C1AEF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in/</w:t>
            </w:r>
          </w:p>
          <w:p w14:paraId="0662288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sole/</w:t>
            </w:r>
          </w:p>
          <w:p w14:paraId="7EBA757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ogs/</w:t>
            </w:r>
          </w:p>
          <w:p w14:paraId="523A85E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src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2A2F664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Acme/</w:t>
            </w:r>
          </w:p>
          <w:p w14:paraId="7774761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Resources/</w:t>
            </w:r>
          </w:p>
          <w:p w14:paraId="49E2E2D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views/</w:t>
            </w:r>
          </w:p>
          <w:p w14:paraId="20260D0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  <w:p w14:paraId="6ECEB01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web/</w:t>
            </w:r>
          </w:p>
          <w:p w14:paraId="0A46477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ar/</w:t>
            </w:r>
          </w:p>
          <w:p w14:paraId="452F488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tmp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41FDA59A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mplates/</w:t>
            </w:r>
          </w:p>
        </w:tc>
        <w:tc>
          <w:tcPr>
            <w:tcW w:w="1800" w:type="dxa"/>
          </w:tcPr>
          <w:p w14:paraId="3AC6E0E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ettings/</w:t>
            </w:r>
          </w:p>
          <w:p w14:paraId="7AAE131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s/</w:t>
            </w:r>
          </w:p>
          <w:p w14:paraId="031E72A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s/</w:t>
            </w:r>
          </w:p>
          <w:p w14:paraId="4220634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/</w:t>
            </w:r>
          </w:p>
          <w:p w14:paraId="6F8D7DF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source/</w:t>
            </w:r>
          </w:p>
          <w:p w14:paraId="2227A35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un/</w:t>
            </w:r>
          </w:p>
          <w:p w14:paraId="65B2E6D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edia/</w:t>
            </w:r>
          </w:p>
          <w:p w14:paraId="1B4EF84A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static/</w:t>
            </w:r>
          </w:p>
          <w:p w14:paraId="3F97E01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tatic/</w:t>
            </w:r>
          </w:p>
          <w:p w14:paraId="407D78F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mplates/</w:t>
            </w:r>
          </w:p>
        </w:tc>
        <w:tc>
          <w:tcPr>
            <w:tcW w:w="2790" w:type="dxa"/>
          </w:tcPr>
          <w:p w14:paraId="2896CA6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s/</w:t>
            </w:r>
          </w:p>
          <w:p w14:paraId="3BDF215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src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7A0DE2B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ain/</w:t>
            </w:r>
          </w:p>
          <w:p w14:paraId="01C03CF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config/</w:t>
            </w:r>
          </w:p>
          <w:p w14:paraId="46F05E9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controller/</w:t>
            </w:r>
          </w:p>
          <w:p w14:paraId="0E69DF4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dto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0EA6E95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exception/</w:t>
            </w:r>
          </w:p>
          <w:p w14:paraId="3452FDA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model/</w:t>
            </w:r>
          </w:p>
          <w:p w14:paraId="6ED904D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repository/</w:t>
            </w:r>
          </w:p>
          <w:p w14:paraId="169AC56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security/</w:t>
            </w:r>
          </w:p>
          <w:p w14:paraId="4A92F30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service/</w:t>
            </w:r>
          </w:p>
          <w:p w14:paraId="028236C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util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587B2A1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</w:tc>
        <w:tc>
          <w:tcPr>
            <w:tcW w:w="2610" w:type="dxa"/>
          </w:tcPr>
          <w:p w14:paraId="080B3D2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/</w:t>
            </w:r>
          </w:p>
          <w:p w14:paraId="3235EED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ollers/</w:t>
            </w:r>
          </w:p>
          <w:p w14:paraId="5A196B2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1C2F987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odels/</w:t>
            </w:r>
          </w:p>
          <w:p w14:paraId="68F9185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view/</w:t>
            </w:r>
          </w:p>
          <w:p w14:paraId="3728DA1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layouts/</w:t>
            </w:r>
          </w:p>
          <w:p w14:paraId="3544701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mponents/</w:t>
            </w:r>
          </w:p>
          <w:p w14:paraId="1D8BF46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in/</w:t>
            </w:r>
          </w:p>
          <w:p w14:paraId="1D2AC33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14:paraId="0C8F111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db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67901EA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/</w:t>
            </w:r>
          </w:p>
          <w:p w14:paraId="1EF4274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ib/</w:t>
            </w:r>
          </w:p>
          <w:p w14:paraId="1793EDB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og/</w:t>
            </w:r>
          </w:p>
          <w:p w14:paraId="2113694A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public/</w:t>
            </w:r>
          </w:p>
          <w:p w14:paraId="00BAED4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cript/</w:t>
            </w:r>
          </w:p>
          <w:p w14:paraId="1E2CF1B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  <w:p w14:paraId="3D41D32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tmp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214F0E3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</w:tc>
        <w:tc>
          <w:tcPr>
            <w:tcW w:w="5252" w:type="dxa"/>
          </w:tcPr>
          <w:p w14:paraId="70E16A9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public/</w:t>
            </w:r>
          </w:p>
          <w:p w14:paraId="12C2DA1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images/</w:t>
            </w:r>
          </w:p>
          <w:p w14:paraId="58350629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tylesheets/</w:t>
            </w:r>
          </w:p>
          <w:p w14:paraId="053A250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161CF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14:paraId="22AAE74B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javascripts</w:t>
            </w:r>
            <w:proofErr w:type="spellEnd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14:paraId="1177DDC0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161CF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14:paraId="3E82B663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downloads/</w:t>
            </w:r>
          </w:p>
          <w:p w14:paraId="379BD12D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mplates/</w:t>
            </w:r>
          </w:p>
          <w:p w14:paraId="6FB483AF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[</w:t>
            </w:r>
            <w:proofErr w:type="spellStart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mplateName</w:t>
            </w:r>
            <w:proofErr w:type="spellEnd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]/</w:t>
            </w:r>
          </w:p>
          <w:p w14:paraId="7B2CD6B1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header.tpl</w:t>
            </w:r>
            <w:proofErr w:type="spellEnd"/>
          </w:p>
          <w:p w14:paraId="023549E7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footer.tpl</w:t>
            </w:r>
            <w:proofErr w:type="spellEnd"/>
          </w:p>
          <w:p w14:paraId="5160D14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ds/</w:t>
            </w:r>
          </w:p>
          <w:p w14:paraId="0A4A3B2A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index.php</w:t>
            </w:r>
            <w:proofErr w:type="spellEnd"/>
          </w:p>
          <w:p w14:paraId="5CCC699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.</w:t>
            </w:r>
            <w:proofErr w:type="spellStart"/>
            <w:r>
              <w:rPr>
                <w:rFonts w:asciiTheme="majorHAnsi" w:hAnsiTheme="majorHAnsi" w:cstheme="majorHAnsi"/>
              </w:rPr>
              <w:t>htaccess</w:t>
            </w:r>
            <w:proofErr w:type="spellEnd"/>
          </w:p>
          <w:p w14:paraId="28FC7E1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ystem/</w:t>
            </w:r>
          </w:p>
          <w:p w14:paraId="797DC17E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onfigs/</w:t>
            </w:r>
          </w:p>
          <w:p w14:paraId="6875051E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sys.conf</w:t>
            </w:r>
            <w:proofErr w:type="spellEnd"/>
          </w:p>
          <w:p w14:paraId="6C5243F6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user.conf</w:t>
            </w:r>
            <w:proofErr w:type="spellEnd"/>
          </w:p>
          <w:p w14:paraId="2B061C12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database/</w:t>
            </w:r>
          </w:p>
          <w:p w14:paraId="246FA101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db.sys</w:t>
            </w:r>
          </w:p>
          <w:p w14:paraId="69805B42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functions/</w:t>
            </w:r>
          </w:p>
          <w:p w14:paraId="7C39E02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ogs/</w:t>
            </w:r>
          </w:p>
          <w:p w14:paraId="5358DE3B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ache/</w:t>
            </w:r>
          </w:p>
          <w:p w14:paraId="135261C4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[timestamp</w:t>
            </w:r>
            <w:proofErr w:type="gramStart"/>
            <w:r>
              <w:rPr>
                <w:rFonts w:asciiTheme="majorHAnsi" w:hAnsiTheme="majorHAnsi" w:cstheme="majorHAnsi"/>
              </w:rPr>
              <w:t>].</w:t>
            </w:r>
            <w:proofErr w:type="spellStart"/>
            <w:r>
              <w:rPr>
                <w:rFonts w:asciiTheme="majorHAnsi" w:hAnsiTheme="majorHAnsi" w:cstheme="majorHAnsi"/>
              </w:rPr>
              <w:t>cch</w:t>
            </w:r>
            <w:proofErr w:type="spellEnd"/>
            <w:proofErr w:type="gramEnd"/>
          </w:p>
          <w:p w14:paraId="5A7D57FF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anguages/</w:t>
            </w:r>
          </w:p>
          <w:p w14:paraId="15A5A988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proofErr w:type="gramStart"/>
            <w:r>
              <w:rPr>
                <w:rFonts w:asciiTheme="majorHAnsi" w:hAnsiTheme="majorHAnsi" w:cstheme="majorHAnsi"/>
              </w:rPr>
              <w:t>english.lang</w:t>
            </w:r>
            <w:proofErr w:type="spellEnd"/>
            <w:proofErr w:type="gramEnd"/>
          </w:p>
          <w:p w14:paraId="0F657C5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proofErr w:type="gramStart"/>
            <w:r>
              <w:rPr>
                <w:rFonts w:asciiTheme="majorHAnsi" w:hAnsiTheme="majorHAnsi" w:cstheme="majorHAnsi"/>
              </w:rPr>
              <w:t>french.lang</w:t>
            </w:r>
            <w:proofErr w:type="spellEnd"/>
            <w:proofErr w:type="gramEnd"/>
          </w:p>
          <w:p w14:paraId="43608081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proofErr w:type="gramStart"/>
            <w:r>
              <w:rPr>
                <w:rFonts w:asciiTheme="majorHAnsi" w:hAnsiTheme="majorHAnsi" w:cstheme="majorHAnsi"/>
              </w:rPr>
              <w:t>yoruba.lang</w:t>
            </w:r>
            <w:proofErr w:type="spellEnd"/>
            <w:proofErr w:type="gramEnd"/>
          </w:p>
          <w:p w14:paraId="682EBFB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proofErr w:type="gramStart"/>
            <w:r>
              <w:rPr>
                <w:rFonts w:asciiTheme="majorHAnsi" w:hAnsiTheme="majorHAnsi" w:cstheme="majorHAnsi"/>
              </w:rPr>
              <w:t>igbo.lang</w:t>
            </w:r>
            <w:proofErr w:type="spellEnd"/>
            <w:proofErr w:type="gramEnd"/>
          </w:p>
          <w:p w14:paraId="647D83B4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14:paraId="3E328162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pps/</w:t>
            </w:r>
          </w:p>
          <w:p w14:paraId="329A632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[</w:t>
            </w:r>
            <w:proofErr w:type="spellStart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ppName</w:t>
            </w:r>
            <w:proofErr w:type="spellEnd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]/</w:t>
            </w:r>
          </w:p>
          <w:p w14:paraId="67DA5469" w14:textId="77777777" w:rsidR="00F503E6" w:rsidRPr="006B73AB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public/</w:t>
            </w:r>
          </w:p>
          <w:p w14:paraId="3DE53568" w14:textId="77777777" w:rsidR="00F503E6" w:rsidRDefault="00F503E6" w:rsidP="00F503E6">
            <w:pPr>
              <w:pStyle w:val="ListParagraph"/>
              <w:ind w:left="1800"/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images/</w:t>
            </w:r>
          </w:p>
          <w:p w14:paraId="1D3EBAE3" w14:textId="77777777" w:rsidR="00F503E6" w:rsidRPr="00F5738D" w:rsidRDefault="00F503E6" w:rsidP="00F503E6">
            <w:pPr>
              <w:pStyle w:val="ListParagraph"/>
              <w:ind w:left="1800"/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</w:p>
          <w:p w14:paraId="0A9463B8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ystem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14:paraId="79C247BB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onfigs/</w:t>
            </w:r>
          </w:p>
          <w:p w14:paraId="2D46D27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lastRenderedPageBreak/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app.conf</w:t>
            </w:r>
            <w:proofErr w:type="spellEnd"/>
          </w:p>
          <w:p w14:paraId="1105BB23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user.conf</w:t>
            </w:r>
            <w:proofErr w:type="spellEnd"/>
          </w:p>
          <w:p w14:paraId="23E8EA42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A72D06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functions or hooks</w:t>
            </w:r>
          </w:p>
          <w:p w14:paraId="396FB6D3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A72D06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</w:t>
            </w:r>
            <w:r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14:paraId="0DC5961F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ache/</w:t>
            </w:r>
          </w:p>
          <w:p w14:paraId="701CD217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ogs/</w:t>
            </w:r>
          </w:p>
          <w:p w14:paraId="1CB4AA5A" w14:textId="77777777" w:rsidR="00F503E6" w:rsidRPr="00F5738D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anguages/</w:t>
            </w:r>
          </w:p>
          <w:p w14:paraId="59F80B0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</w:p>
          <w:p w14:paraId="1BCCA8B9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.</w:t>
            </w:r>
            <w:proofErr w:type="spellStart"/>
            <w:r>
              <w:rPr>
                <w:rFonts w:asciiTheme="majorHAnsi" w:hAnsiTheme="majorHAnsi" w:cstheme="majorHAnsi"/>
              </w:rPr>
              <w:t>htaccess</w:t>
            </w:r>
            <w:proofErr w:type="spellEnd"/>
          </w:p>
          <w:p w14:paraId="15718120" w14:textId="77777777" w:rsidR="00F503E6" w:rsidRPr="00DA310D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sts/</w:t>
            </w:r>
          </w:p>
        </w:tc>
      </w:tr>
    </w:tbl>
    <w:p w14:paraId="6A480720" w14:textId="77777777" w:rsidR="00F503E6" w:rsidRPr="002A1E2C" w:rsidRDefault="00F503E6" w:rsidP="002A1E2C">
      <w:pPr>
        <w:rPr>
          <w:rFonts w:asciiTheme="majorHAnsi" w:hAnsiTheme="majorHAnsi" w:cstheme="majorHAnsi"/>
          <w:b/>
          <w:sz w:val="40"/>
        </w:rPr>
      </w:pPr>
    </w:p>
    <w:p w14:paraId="68463CAD" w14:textId="77777777" w:rsidR="002A1E2C" w:rsidRDefault="002A1E2C" w:rsidP="00A40338">
      <w:pPr>
        <w:tabs>
          <w:tab w:val="left" w:pos="270"/>
        </w:tabs>
        <w:rPr>
          <w:rFonts w:asciiTheme="majorHAnsi" w:hAnsiTheme="majorHAnsi" w:cstheme="majorHAnsi"/>
        </w:rPr>
      </w:pPr>
    </w:p>
    <w:p w14:paraId="6992A1D2" w14:textId="77777777" w:rsidR="002A1E2C" w:rsidRDefault="002A1E2C" w:rsidP="00A40338">
      <w:pPr>
        <w:tabs>
          <w:tab w:val="left" w:pos="270"/>
        </w:tabs>
        <w:rPr>
          <w:rFonts w:asciiTheme="majorHAnsi" w:hAnsiTheme="majorHAnsi" w:cstheme="majorHAnsi"/>
        </w:rPr>
      </w:pPr>
    </w:p>
    <w:p w14:paraId="3956E17C" w14:textId="77777777" w:rsidR="00A40338" w:rsidRDefault="00A4033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51536F9" w14:textId="77777777" w:rsidR="00A40338" w:rsidRPr="002A1E2C" w:rsidRDefault="00A40338" w:rsidP="00A40338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lastRenderedPageBreak/>
        <w:t>Features</w:t>
      </w:r>
    </w:p>
    <w:p w14:paraId="29EAE200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 xml:space="preserve">1. URL </w:t>
      </w:r>
      <w:r w:rsidR="00F503E6">
        <w:rPr>
          <w:rFonts w:asciiTheme="majorHAnsi" w:hAnsiTheme="majorHAnsi" w:cstheme="majorHAnsi"/>
        </w:rPr>
        <w:t>Mapping/</w:t>
      </w:r>
      <w:r w:rsidRPr="00A40338">
        <w:rPr>
          <w:rFonts w:asciiTheme="majorHAnsi" w:hAnsiTheme="majorHAnsi" w:cstheme="majorHAnsi"/>
        </w:rPr>
        <w:t>Routing</w:t>
      </w:r>
    </w:p>
    <w:p w14:paraId="32ECD0EC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2. Database Manipulation</w:t>
      </w:r>
    </w:p>
    <w:p w14:paraId="4217CD0B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3. Templating</w:t>
      </w:r>
    </w:p>
    <w:p w14:paraId="2621FAA3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4. Security</w:t>
      </w:r>
    </w:p>
    <w:p w14:paraId="0098F850" w14:textId="77777777" w:rsidR="009178ED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5.</w:t>
      </w:r>
      <w:r w:rsidR="00F503E6">
        <w:rPr>
          <w:rFonts w:asciiTheme="majorHAnsi" w:hAnsiTheme="majorHAnsi" w:cstheme="majorHAnsi"/>
        </w:rPr>
        <w:t xml:space="preserve"> File System Handling</w:t>
      </w:r>
    </w:p>
    <w:p w14:paraId="077AD847" w14:textId="77777777" w:rsidR="00F503E6" w:rsidRDefault="00F503E6" w:rsidP="00A4033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6. Image Handling</w:t>
      </w:r>
    </w:p>
    <w:p w14:paraId="0EC7CCA7" w14:textId="77777777" w:rsidR="002A1E2C" w:rsidRDefault="002A1E2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2202CBC5" w14:textId="77777777" w:rsidR="009178ED" w:rsidRPr="002A1E2C" w:rsidRDefault="002A1E2C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lastRenderedPageBreak/>
        <w:t>Coding Pattern</w:t>
      </w:r>
    </w:p>
    <w:p w14:paraId="604FFD06" w14:textId="77777777" w:rsidR="002A1E2C" w:rsidRPr="003314F4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Variable</w:t>
      </w:r>
    </w:p>
    <w:p w14:paraId="77AAB711" w14:textId="77777777"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B1C5412" wp14:editId="08D23971">
                <wp:simplePos x="0" y="0"/>
                <wp:positionH relativeFrom="column">
                  <wp:posOffset>0</wp:posOffset>
                </wp:positionH>
                <wp:positionV relativeFrom="paragraph">
                  <wp:posOffset>285115</wp:posOffset>
                </wp:positionV>
                <wp:extent cx="11563350" cy="7429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742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36F8BF3E" w14:textId="77777777" w:rsidR="003314F4" w:rsidRPr="003314F4" w:rsidRDefault="003314F4" w:rsidP="003314F4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$</w:t>
                            </w:r>
                            <w:proofErr w:type="spellStart"/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firstName</w:t>
                            </w:r>
                            <w:proofErr w:type="spellEnd"/>
                            <w:r w:rsidRPr="003314F4">
                              <w:rPr>
                                <w:rFonts w:ascii="Courier New" w:hAnsi="Courier New" w:cs="Courier New"/>
                              </w:rPr>
                              <w:t xml:space="preserve"> = “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Ama</w:t>
                            </w:r>
                            <w:r w:rsidRPr="003314F4">
                              <w:rPr>
                                <w:rFonts w:ascii="Courier New" w:hAnsi="Courier New" w:cs="Courier New"/>
                              </w:rPr>
                              <w:t>”;</w:t>
                            </w:r>
                          </w:p>
                          <w:p w14:paraId="7FCD6C3C" w14:textId="77777777" w:rsidR="003724D6" w:rsidRPr="003724D6" w:rsidRDefault="003314F4" w:rsidP="003314F4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$</w:t>
                            </w:r>
                            <w:proofErr w:type="spellStart"/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lastName</w:t>
                            </w:r>
                            <w:proofErr w:type="spellEnd"/>
                            <w:r w:rsidRPr="003314F4">
                              <w:rPr>
                                <w:rFonts w:ascii="Courier New" w:hAnsi="Courier New" w:cs="Courier New"/>
                              </w:rPr>
                              <w:t xml:space="preserve"> = “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Jay</w:t>
                            </w:r>
                            <w:r w:rsidRPr="003314F4">
                              <w:rPr>
                                <w:rFonts w:ascii="Courier New" w:hAnsi="Courier New" w:cs="Courier New"/>
                              </w:rPr>
                              <w:t>”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1C54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2.45pt;width:910.5pt;height:58.5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" fillcolor="#f2f2f2 [3052]" strokecolor="#bfbfbf [2412]" strokeweight=".5pt">
                <v:textbox>
                  <w:txbxContent>
                    <w:p w14:paraId="36F8BF3E" w14:textId="77777777" w:rsidR="003314F4" w:rsidRPr="003314F4" w:rsidRDefault="003314F4" w:rsidP="003314F4">
                      <w:pPr>
                        <w:rPr>
                          <w:rFonts w:ascii="Courier New" w:hAnsi="Courier New" w:cs="Courier New"/>
                        </w:rPr>
                      </w:pPr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$</w:t>
                      </w:r>
                      <w:proofErr w:type="spellStart"/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firstName</w:t>
                      </w:r>
                      <w:proofErr w:type="spellEnd"/>
                      <w:r w:rsidRPr="003314F4">
                        <w:rPr>
                          <w:rFonts w:ascii="Courier New" w:hAnsi="Courier New" w:cs="Courier New"/>
                        </w:rPr>
                        <w:t xml:space="preserve"> = “</w:t>
                      </w:r>
                      <w:r>
                        <w:rPr>
                          <w:rFonts w:ascii="Courier New" w:hAnsi="Courier New" w:cs="Courier New"/>
                        </w:rPr>
                        <w:t>Ama</w:t>
                      </w:r>
                      <w:r w:rsidRPr="003314F4">
                        <w:rPr>
                          <w:rFonts w:ascii="Courier New" w:hAnsi="Courier New" w:cs="Courier New"/>
                        </w:rPr>
                        <w:t>”;</w:t>
                      </w:r>
                    </w:p>
                    <w:p w14:paraId="7FCD6C3C" w14:textId="77777777" w:rsidR="003724D6" w:rsidRPr="003724D6" w:rsidRDefault="003314F4" w:rsidP="003314F4">
                      <w:pPr>
                        <w:rPr>
                          <w:rFonts w:ascii="Courier New" w:hAnsi="Courier New" w:cs="Courier New"/>
                        </w:rPr>
                      </w:pPr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$</w:t>
                      </w:r>
                      <w:proofErr w:type="spellStart"/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lastName</w:t>
                      </w:r>
                      <w:proofErr w:type="spellEnd"/>
                      <w:r w:rsidRPr="003314F4">
                        <w:rPr>
                          <w:rFonts w:ascii="Courier New" w:hAnsi="Courier New" w:cs="Courier New"/>
                        </w:rPr>
                        <w:t xml:space="preserve"> = “</w:t>
                      </w:r>
                      <w:r>
                        <w:rPr>
                          <w:rFonts w:ascii="Courier New" w:hAnsi="Courier New" w:cs="Courier New"/>
                        </w:rPr>
                        <w:t>Jay</w:t>
                      </w:r>
                      <w:r w:rsidRPr="003314F4">
                        <w:rPr>
                          <w:rFonts w:ascii="Courier New" w:hAnsi="Courier New" w:cs="Courier New"/>
                        </w:rPr>
                        <w:t>”;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314F4">
        <w:rPr>
          <w:rFonts w:asciiTheme="majorHAnsi" w:hAnsiTheme="majorHAnsi" w:cstheme="majorHAnsi"/>
        </w:rPr>
        <w:t>This should follow the cam</w:t>
      </w:r>
      <w:r w:rsidR="00175C97">
        <w:rPr>
          <w:rFonts w:asciiTheme="majorHAnsi" w:hAnsiTheme="majorHAnsi" w:cstheme="majorHAnsi"/>
        </w:rPr>
        <w:t>elC</w:t>
      </w:r>
      <w:r w:rsidR="003314F4">
        <w:rPr>
          <w:rFonts w:asciiTheme="majorHAnsi" w:hAnsiTheme="majorHAnsi" w:cstheme="majorHAnsi"/>
        </w:rPr>
        <w:t>as</w:t>
      </w:r>
      <w:r w:rsidR="00162987">
        <w:rPr>
          <w:rFonts w:asciiTheme="majorHAnsi" w:hAnsiTheme="majorHAnsi" w:cstheme="majorHAnsi"/>
        </w:rPr>
        <w:t>e</w:t>
      </w:r>
      <w:r w:rsidR="003314F4">
        <w:rPr>
          <w:rFonts w:asciiTheme="majorHAnsi" w:hAnsiTheme="majorHAnsi" w:cstheme="majorHAnsi"/>
        </w:rPr>
        <w:t xml:space="preserve"> stan</w:t>
      </w:r>
      <w:r w:rsidR="00162987">
        <w:rPr>
          <w:rFonts w:asciiTheme="majorHAnsi" w:hAnsiTheme="majorHAnsi" w:cstheme="majorHAnsi"/>
        </w:rPr>
        <w:t xml:space="preserve">dard, starting with all </w:t>
      </w:r>
      <w:proofErr w:type="gramStart"/>
      <w:r w:rsidR="00162987">
        <w:rPr>
          <w:rFonts w:asciiTheme="majorHAnsi" w:hAnsiTheme="majorHAnsi" w:cstheme="majorHAnsi"/>
        </w:rPr>
        <w:t>lower case</w:t>
      </w:r>
      <w:proofErr w:type="gramEnd"/>
      <w:r w:rsidR="00162987">
        <w:rPr>
          <w:rFonts w:asciiTheme="majorHAnsi" w:hAnsiTheme="majorHAnsi" w:cstheme="majorHAnsi"/>
        </w:rPr>
        <w:t xml:space="preserve"> word.</w:t>
      </w:r>
    </w:p>
    <w:p w14:paraId="6B3DEE46" w14:textId="77777777" w:rsidR="003314F4" w:rsidRPr="003314F4" w:rsidRDefault="001C655C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b/>
          <w:sz w:val="28"/>
        </w:rPr>
        <w:t>Constants</w:t>
      </w:r>
    </w:p>
    <w:p w14:paraId="41EAF13C" w14:textId="77777777"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hould be in capitals and for more than one words</w:t>
      </w:r>
    </w:p>
    <w:p w14:paraId="6D3563BC" w14:textId="77777777"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3F2641E" wp14:editId="04F791FE">
                <wp:simplePos x="0" y="0"/>
                <wp:positionH relativeFrom="column">
                  <wp:posOffset>47625</wp:posOffset>
                </wp:positionH>
                <wp:positionV relativeFrom="paragraph">
                  <wp:posOffset>21590</wp:posOffset>
                </wp:positionV>
                <wp:extent cx="11563350" cy="13144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1314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4AF4C179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defin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</w:rPr>
                              <w:t>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HOST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 xml:space="preserve">’, ‘localhost’); </w:t>
                            </w:r>
                          </w:p>
                          <w:p w14:paraId="2AAF1F04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</w:t>
                            </w:r>
                            <w:proofErr w:type="gramEnd"/>
                            <w:r w:rsidRPr="003724D6">
                              <w:rPr>
                                <w:rFonts w:ascii="Courier New" w:hAnsi="Courier New" w:cs="Courier New"/>
                              </w:rPr>
                              <w:t>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USER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’, ‘user‘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 xml:space="preserve">); </w:t>
                            </w:r>
                          </w:p>
                          <w:p w14:paraId="1B45B10D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</w:t>
                            </w:r>
                            <w:proofErr w:type="gramEnd"/>
                            <w:r w:rsidRPr="003724D6">
                              <w:rPr>
                                <w:rFonts w:ascii="Courier New" w:hAnsi="Courier New" w:cs="Courier New"/>
                              </w:rPr>
                              <w:t>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PASS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, ‘password’);</w:t>
                            </w:r>
                          </w:p>
                          <w:p w14:paraId="5BA5F5F8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</w:t>
                            </w:r>
                            <w:proofErr w:type="gramEnd"/>
                            <w:r w:rsidRPr="003724D6">
                              <w:rPr>
                                <w:rFonts w:ascii="Courier New" w:hAnsi="Courier New" w:cs="Courier New"/>
                              </w:rPr>
                              <w:t>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NAME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, ‘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framework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2641E" id="Text Box 1" o:spid="_x0000_s1027" type="#_x0000_t202" style="position:absolute;margin-left:3.75pt;margin-top:1.7pt;width:910.5pt;height:103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" fillcolor="#f2f2f2 [3052]" strokecolor="#bfbfbf [2412]" strokeweight=".5pt">
                <v:textbox>
                  <w:txbxContent>
                    <w:p w14:paraId="4AF4C179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HOST</w:t>
                      </w:r>
                      <w:r w:rsidRPr="003724D6">
                        <w:rPr>
                          <w:rFonts w:ascii="Courier New" w:hAnsi="Courier New" w:cs="Courier New"/>
                        </w:rPr>
                        <w:t xml:space="preserve">’, ‘localhost’); </w:t>
                      </w:r>
                    </w:p>
                    <w:p w14:paraId="2AAF1F04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3724D6"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 w:rsidRPr="003724D6"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USER</w:t>
                      </w:r>
                      <w:r>
                        <w:rPr>
                          <w:rFonts w:ascii="Courier New" w:hAnsi="Courier New" w:cs="Courier New"/>
                        </w:rPr>
                        <w:t>’, ‘user‘</w:t>
                      </w:r>
                      <w:r w:rsidRPr="003724D6">
                        <w:rPr>
                          <w:rFonts w:ascii="Courier New" w:hAnsi="Courier New" w:cs="Courier New"/>
                        </w:rPr>
                        <w:t xml:space="preserve">); </w:t>
                      </w:r>
                    </w:p>
                    <w:p w14:paraId="1B45B10D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3724D6"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 w:rsidRPr="003724D6"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PASS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, ‘password’);</w:t>
                      </w:r>
                    </w:p>
                    <w:p w14:paraId="5BA5F5F8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3724D6"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 w:rsidRPr="003724D6"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NAME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, ‘</w:t>
                      </w:r>
                      <w:r>
                        <w:rPr>
                          <w:rFonts w:ascii="Courier New" w:hAnsi="Courier New" w:cs="Courier New"/>
                        </w:rPr>
                        <w:t>framework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);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4401471" w14:textId="77777777" w:rsidR="003724D6" w:rsidRPr="002D7C8E" w:rsidRDefault="003724D6">
      <w:pPr>
        <w:rPr>
          <w:rFonts w:asciiTheme="majorHAnsi" w:hAnsiTheme="majorHAnsi" w:cstheme="majorHAnsi"/>
          <w:b/>
          <w:sz w:val="28"/>
        </w:rPr>
      </w:pPr>
      <w:r w:rsidRPr="002D7C8E">
        <w:rPr>
          <w:rFonts w:asciiTheme="majorHAnsi" w:hAnsiTheme="majorHAnsi" w:cstheme="majorHAnsi"/>
          <w:b/>
          <w:sz w:val="28"/>
        </w:rPr>
        <w:t>Functions/methods</w:t>
      </w:r>
    </w:p>
    <w:p w14:paraId="195CF152" w14:textId="77777777" w:rsidR="003724D6" w:rsidRDefault="00563D6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is should be lowercase and apply an underscore for separation for more words. It should start with a “verb”</w:t>
      </w:r>
    </w:p>
    <w:p w14:paraId="1DA28818" w14:textId="77777777" w:rsidR="002D7C8E" w:rsidRDefault="002D7C8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8A86E81" wp14:editId="60A40B4D">
                <wp:simplePos x="0" y="0"/>
                <wp:positionH relativeFrom="column">
                  <wp:posOffset>0</wp:posOffset>
                </wp:positionH>
                <wp:positionV relativeFrom="paragraph">
                  <wp:posOffset>285750</wp:posOffset>
                </wp:positionV>
                <wp:extent cx="11563350" cy="13144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1314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31E774DF" w14:textId="77777777" w:rsidR="00563D6E" w:rsidRPr="00563D6E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 xml:space="preserve">function </w:t>
                            </w:r>
                            <w:proofErr w:type="spellStart"/>
                            <w:r w:rsidRPr="00563D6E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get_</w:t>
                            </w:r>
                            <w:proofErr w:type="gramStart"/>
                            <w:r w:rsidRPr="00563D6E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name</w:t>
                            </w:r>
                            <w:proofErr w:type="spellEnd"/>
                            <w:r w:rsidRPr="00563D6E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gramEnd"/>
                            <w:r w:rsidRPr="00563D6E">
                              <w:rPr>
                                <w:rFonts w:ascii="Courier New" w:hAnsi="Courier New" w:cs="Courier New"/>
                              </w:rPr>
                              <w:t>){</w:t>
                            </w:r>
                          </w:p>
                          <w:p w14:paraId="177B6B1A" w14:textId="77777777" w:rsidR="00563D6E" w:rsidRPr="00563D6E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 xml:space="preserve">  // Do something</w:t>
                            </w:r>
                          </w:p>
                          <w:p w14:paraId="74C880FC" w14:textId="77777777" w:rsidR="002D7C8E" w:rsidRPr="003724D6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A86E81" id="Text Box 3" o:spid="_x0000_s1028" type="#_x0000_t202" style="position:absolute;margin-left:0;margin-top:22.5pt;width:910.5pt;height:103.5pt;z-index:-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" fillcolor="#f2f2f2 [3052]" strokecolor="#bfbfbf [2412]" strokeweight=".5pt">
                <v:textbox>
                  <w:txbxContent>
                    <w:p w14:paraId="31E774DF" w14:textId="77777777" w:rsidR="00563D6E" w:rsidRPr="00563D6E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 xml:space="preserve">function </w:t>
                      </w:r>
                      <w:proofErr w:type="spellStart"/>
                      <w:r w:rsidRPr="00563D6E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get_</w:t>
                      </w:r>
                      <w:proofErr w:type="gramStart"/>
                      <w:r w:rsidRPr="00563D6E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name</w:t>
                      </w:r>
                      <w:proofErr w:type="spellEnd"/>
                      <w:r w:rsidRPr="00563D6E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563D6E">
                        <w:rPr>
                          <w:rFonts w:ascii="Courier New" w:hAnsi="Courier New" w:cs="Courier New"/>
                        </w:rPr>
                        <w:t>){</w:t>
                      </w:r>
                    </w:p>
                    <w:p w14:paraId="177B6B1A" w14:textId="77777777" w:rsidR="00563D6E" w:rsidRPr="00563D6E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 xml:space="preserve">  // Do something</w:t>
                      </w:r>
                    </w:p>
                    <w:p w14:paraId="74C880FC" w14:textId="77777777" w:rsidR="002D7C8E" w:rsidRPr="003724D6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F4BC81F" w14:textId="77777777" w:rsidR="002D7C8E" w:rsidRDefault="002D7C8E">
      <w:pPr>
        <w:rPr>
          <w:rFonts w:asciiTheme="majorHAnsi" w:hAnsiTheme="majorHAnsi" w:cstheme="majorHAnsi"/>
        </w:rPr>
      </w:pPr>
    </w:p>
    <w:p w14:paraId="19495170" w14:textId="77777777" w:rsidR="003724D6" w:rsidRPr="002D7C8E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Classes</w:t>
      </w:r>
    </w:p>
    <w:p w14:paraId="2CC5F90D" w14:textId="77777777" w:rsidR="003724D6" w:rsidRDefault="0086058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is should be “</w:t>
      </w:r>
      <w:proofErr w:type="spellStart"/>
      <w:r w:rsidRPr="00860585">
        <w:rPr>
          <w:rFonts w:asciiTheme="majorHAnsi" w:hAnsiTheme="majorHAnsi" w:cstheme="majorHAnsi"/>
        </w:rPr>
        <w:t>StudlyCaps</w:t>
      </w:r>
      <w:proofErr w:type="spellEnd"/>
      <w:r w:rsidRPr="00860585">
        <w:rPr>
          <w:rFonts w:asciiTheme="majorHAnsi" w:hAnsiTheme="majorHAnsi" w:cstheme="majorHAnsi"/>
        </w:rPr>
        <w:t>”</w:t>
      </w:r>
      <w:r>
        <w:rPr>
          <w:rFonts w:asciiTheme="majorHAnsi" w:hAnsiTheme="majorHAnsi" w:cstheme="majorHAnsi"/>
        </w:rPr>
        <w:t xml:space="preserve"> and for private and protected properties/functions in a class should start with a single underscore.</w:t>
      </w:r>
    </w:p>
    <w:p w14:paraId="41F02683" w14:textId="77777777" w:rsidR="00B51DA1" w:rsidRDefault="00B51DA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0526AE8" wp14:editId="44DC094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1563350" cy="2219325"/>
                <wp:effectExtent l="0" t="0" r="19050" b="28575"/>
                <wp:wrapTight wrapText="bothSides">
                  <wp:wrapPolygon edited="0">
                    <wp:start x="0" y="0"/>
                    <wp:lineTo x="0" y="21693"/>
                    <wp:lineTo x="21600" y="21693"/>
                    <wp:lineTo x="21600" y="0"/>
                    <wp:lineTo x="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22193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3C1FFE04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class </w:t>
                            </w:r>
                            <w:proofErr w:type="spellStart"/>
                            <w:proofErr w:type="gramStart"/>
                            <w:r w:rsidRPr="00860585">
                              <w:rPr>
                                <w:rFonts w:ascii="Courier New" w:hAnsi="Courier New" w:cs="Courier New"/>
                                <w:b/>
                                <w:color w:val="1F4E79" w:themeColor="accent5" w:themeShade="80"/>
                              </w:rPr>
                              <w:t>User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  <w:color w:val="1F4E79" w:themeColor="accent5" w:themeShade="80"/>
                              </w:rPr>
                              <w:t>Role</w:t>
                            </w:r>
                            <w:proofErr w:type="spellEnd"/>
                            <w:r w:rsidRPr="00860585">
                              <w:rPr>
                                <w:rFonts w:ascii="Courier New" w:hAnsi="Courier New" w:cs="Courier New"/>
                              </w:rPr>
                              <w:t>{</w:t>
                            </w:r>
                            <w:proofErr w:type="gramEnd"/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  <w:p w14:paraId="3260BB9E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public function delete($</w:t>
                            </w:r>
                            <w:proofErr w:type="gramStart"/>
                            <w:r w:rsidRPr="00860585">
                              <w:rPr>
                                <w:rFonts w:ascii="Courier New" w:hAnsi="Courier New" w:cs="Courier New"/>
                              </w:rPr>
                              <w:t>id){</w:t>
                            </w:r>
                            <w:proofErr w:type="gramEnd"/>
                          </w:p>
                          <w:p w14:paraId="440A5FE9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  // Do something</w:t>
                            </w:r>
                          </w:p>
                          <w:p w14:paraId="5D0E3A5F" w14:textId="77777777" w:rsid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05E2285B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private function </w:t>
                            </w:r>
                            <w:r w:rsidRPr="00860585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_</w:t>
                            </w:r>
                            <w:proofErr w:type="spellStart"/>
                            <w:proofErr w:type="gramStart"/>
                            <w:r w:rsidRPr="00860585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calculateArea</w:t>
                            </w:r>
                            <w:proofErr w:type="spellEnd"/>
                            <w:r w:rsidRPr="00860585">
                              <w:rPr>
                                <w:rFonts w:ascii="Courier New" w:hAnsi="Courier New" w:cs="Courier New"/>
                              </w:rPr>
                              <w:t>(</w:t>
                            </w:r>
                            <w:proofErr w:type="gramEnd"/>
                            <w:r w:rsidRPr="00860585">
                              <w:rPr>
                                <w:rFonts w:ascii="Courier New" w:hAnsi="Courier New" w:cs="Courier New"/>
                              </w:rPr>
                              <w:t>){</w:t>
                            </w:r>
                          </w:p>
                          <w:p w14:paraId="5032D65E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  return </w:t>
                            </w:r>
                            <w:proofErr w:type="gramStart"/>
                            <w:r w:rsidRPr="00860585">
                              <w:rPr>
                                <w:rFonts w:ascii="Courier New" w:hAnsi="Courier New" w:cs="Courier New"/>
                              </w:rPr>
                              <w:t>self::</w:t>
                            </w:r>
                            <w:proofErr w:type="gramEnd"/>
                            <w:r w:rsidRPr="00860585">
                              <w:rPr>
                                <w:rFonts w:ascii="Courier New" w:hAnsi="Courier New" w:cs="Courier New"/>
                              </w:rPr>
                              <w:t>PI * $_radius * $_radius;</w:t>
                            </w:r>
                          </w:p>
                          <w:p w14:paraId="4956AD8A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1D4C555C" w14:textId="77777777" w:rsidR="002D7C8E" w:rsidRPr="003724D6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26AE8" id="Text Box 4" o:spid="_x0000_s1029" type="#_x0000_t202" style="position:absolute;margin-left:0;margin-top:0;width:910.5pt;height:174.75pt;z-index:-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" fillcolor="#f2f2f2 [3052]" strokecolor="#bfbfbf [2412]" strokeweight=".5pt">
                <v:textbox>
                  <w:txbxContent>
                    <w:p w14:paraId="3C1FFE04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class </w:t>
                      </w:r>
                      <w:proofErr w:type="spellStart"/>
                      <w:proofErr w:type="gramStart"/>
                      <w:r w:rsidRPr="00860585">
                        <w:rPr>
                          <w:rFonts w:ascii="Courier New" w:hAnsi="Courier New" w:cs="Courier New"/>
                          <w:b/>
                          <w:color w:val="1F4E79" w:themeColor="accent5" w:themeShade="80"/>
                        </w:rPr>
                        <w:t>User</w:t>
                      </w:r>
                      <w:r>
                        <w:rPr>
                          <w:rFonts w:ascii="Courier New" w:hAnsi="Courier New" w:cs="Courier New"/>
                          <w:b/>
                          <w:color w:val="1F4E79" w:themeColor="accent5" w:themeShade="80"/>
                        </w:rPr>
                        <w:t>Role</w:t>
                      </w:r>
                      <w:proofErr w:type="spellEnd"/>
                      <w:r w:rsidRPr="00860585">
                        <w:rPr>
                          <w:rFonts w:ascii="Courier New" w:hAnsi="Courier New" w:cs="Courier New"/>
                        </w:rPr>
                        <w:t>{</w:t>
                      </w:r>
                      <w:proofErr w:type="gramEnd"/>
                      <w:r w:rsidRPr="00860585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3260BB9E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public function delete($</w:t>
                      </w:r>
                      <w:proofErr w:type="gramStart"/>
                      <w:r w:rsidRPr="00860585">
                        <w:rPr>
                          <w:rFonts w:ascii="Courier New" w:hAnsi="Courier New" w:cs="Courier New"/>
                        </w:rPr>
                        <w:t>id){</w:t>
                      </w:r>
                      <w:proofErr w:type="gramEnd"/>
                    </w:p>
                    <w:p w14:paraId="440A5FE9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  // Do something</w:t>
                      </w:r>
                    </w:p>
                    <w:p w14:paraId="5D0E3A5F" w14:textId="77777777" w:rsid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05E2285B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private function </w:t>
                      </w:r>
                      <w:r w:rsidRPr="00860585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_</w:t>
                      </w:r>
                      <w:proofErr w:type="spellStart"/>
                      <w:proofErr w:type="gramStart"/>
                      <w:r w:rsidRPr="00860585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calculateArea</w:t>
                      </w:r>
                      <w:proofErr w:type="spellEnd"/>
                      <w:r w:rsidRPr="00860585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860585">
                        <w:rPr>
                          <w:rFonts w:ascii="Courier New" w:hAnsi="Courier New" w:cs="Courier New"/>
                        </w:rPr>
                        <w:t>){</w:t>
                      </w:r>
                    </w:p>
                    <w:p w14:paraId="5032D65E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  return </w:t>
                      </w:r>
                      <w:proofErr w:type="gramStart"/>
                      <w:r w:rsidRPr="00860585">
                        <w:rPr>
                          <w:rFonts w:ascii="Courier New" w:hAnsi="Courier New" w:cs="Courier New"/>
                        </w:rPr>
                        <w:t>self::</w:t>
                      </w:r>
                      <w:proofErr w:type="gramEnd"/>
                      <w:r w:rsidRPr="00860585">
                        <w:rPr>
                          <w:rFonts w:ascii="Courier New" w:hAnsi="Courier New" w:cs="Courier New"/>
                        </w:rPr>
                        <w:t>PI * $_radius * $_radius;</w:t>
                      </w:r>
                    </w:p>
                    <w:p w14:paraId="4956AD8A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1D4C555C" w14:textId="77777777" w:rsidR="002D7C8E" w:rsidRPr="003724D6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50251AC" w14:textId="77777777" w:rsidR="001C655C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br w:type="page"/>
      </w:r>
    </w:p>
    <w:p w14:paraId="35040468" w14:textId="77777777" w:rsidR="00B51DA1" w:rsidRPr="002D7C8E" w:rsidRDefault="00B51DA1" w:rsidP="00B51DA1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lastRenderedPageBreak/>
        <w:t>Comments</w:t>
      </w:r>
    </w:p>
    <w:p w14:paraId="7629EA36" w14:textId="0A50B614" w:rsidR="00B51DA1" w:rsidRDefault="006D234C" w:rsidP="00B51DA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85C5E61" wp14:editId="1A9D7F90">
                <wp:simplePos x="0" y="0"/>
                <wp:positionH relativeFrom="column">
                  <wp:posOffset>0</wp:posOffset>
                </wp:positionH>
                <wp:positionV relativeFrom="paragraph">
                  <wp:posOffset>368935</wp:posOffset>
                </wp:positionV>
                <wp:extent cx="11563350" cy="49911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4991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C896854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>&lt;?php</w:t>
                            </w:r>
                          </w:p>
                          <w:p w14:paraId="2E741909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/**</w:t>
                            </w:r>
                          </w:p>
                          <w:p w14:paraId="36F142CA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14:paraId="609C1506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This database class has a clean and common methods that works with various</w:t>
                            </w:r>
                          </w:p>
                          <w:p w14:paraId="5EDF789F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types of database (such as: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msSQL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,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mySQL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,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mySQLi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and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postgres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>) and PDO. It</w:t>
                            </w:r>
                          </w:p>
                          <w:p w14:paraId="3E2345C0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ha</w:t>
                            </w:r>
                            <w:r w:rsidR="00134A1E">
                              <w:rPr>
                                <w:rFonts w:ascii="Courier New" w:hAnsi="Courier New" w:cs="Courier New"/>
                              </w:rPr>
                              <w:t>s cache system integrated along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side making it very effective and powerful</w:t>
                            </w:r>
                          </w:p>
                          <w:p w14:paraId="6A37B65B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database </w:t>
                            </w:r>
                            <w:proofErr w:type="gram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class..</w:t>
                            </w:r>
                            <w:proofErr w:type="gramEnd"/>
                          </w:p>
                          <w:p w14:paraId="765BB89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14:paraId="37C48804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@version:      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2.9.14</w:t>
                            </w:r>
                          </w:p>
                          <w:p w14:paraId="09A2C65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@package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:      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Stvdi</w:t>
                            </w:r>
                            <w:proofErr w:type="spellEnd"/>
                          </w:p>
                          <w:p w14:paraId="449EC22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@author:       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Jencube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Team</w:t>
                            </w:r>
                          </w:p>
                          <w:p w14:paraId="198A486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@license: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 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http://opensource.org/licenses/gpl-license.php </w:t>
                            </w:r>
                          </w:p>
                          <w:p w14:paraId="6907634A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                GNU General Public License (GPL)</w:t>
                            </w:r>
                          </w:p>
                          <w:p w14:paraId="5B78F49C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copyright:     Copyright (c) 2013 - 2015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Jencube</w:t>
                            </w:r>
                            <w:proofErr w:type="spellEnd"/>
                          </w:p>
                          <w:p w14:paraId="4A4CDFA2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twitter:       @deusex0 &amp; @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One_Oracle</w:t>
                            </w:r>
                            <w:proofErr w:type="spellEnd"/>
                          </w:p>
                          <w:p w14:paraId="022C3753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filesource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   includes/libraries/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database.class.php</w:t>
                            </w:r>
                            <w:proofErr w:type="spellEnd"/>
                          </w:p>
                          <w:p w14:paraId="75532D16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14:paraId="12F59F35" w14:textId="77777777" w:rsidR="00B51DA1" w:rsidRPr="003724D6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*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C5E61" id="Text Box 5" o:spid="_x0000_s1030" type="#_x0000_t202" style="position:absolute;margin-left:0;margin-top:29.05pt;width:910.5pt;height:393pt;z-index:-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" fillcolor="#f2f2f2 [3052]" strokecolor="#bfbfbf [2412]" strokeweight=".5pt">
                <v:textbox>
                  <w:txbxContent>
                    <w:p w14:paraId="2C896854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>&lt;?php</w:t>
                      </w:r>
                    </w:p>
                    <w:p w14:paraId="2E741909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/**</w:t>
                      </w:r>
                    </w:p>
                    <w:p w14:paraId="36F142CA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14:paraId="609C1506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This database class has a clean and common methods that works with various</w:t>
                      </w:r>
                    </w:p>
                    <w:p w14:paraId="5EDF789F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types of database (such as: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msSQL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,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mySQL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,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mySQLi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 and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postgres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>) and PDO. It</w:t>
                      </w:r>
                    </w:p>
                    <w:p w14:paraId="3E2345C0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ha</w:t>
                      </w:r>
                      <w:r w:rsidR="00134A1E">
                        <w:rPr>
                          <w:rFonts w:ascii="Courier New" w:hAnsi="Courier New" w:cs="Courier New"/>
                        </w:rPr>
                        <w:t>s cache system integrated along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side making it very effective and powerful</w:t>
                      </w:r>
                    </w:p>
                    <w:p w14:paraId="6A37B65B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database </w:t>
                      </w:r>
                      <w:proofErr w:type="gramStart"/>
                      <w:r w:rsidRPr="001C655C">
                        <w:rPr>
                          <w:rFonts w:ascii="Courier New" w:hAnsi="Courier New" w:cs="Courier New"/>
                        </w:rPr>
                        <w:t>class..</w:t>
                      </w:r>
                      <w:proofErr w:type="gramEnd"/>
                    </w:p>
                    <w:p w14:paraId="765BB89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14:paraId="37C48804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@version:      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2.9.14</w:t>
                      </w:r>
                    </w:p>
                    <w:p w14:paraId="09A2C65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@package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:      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Stvdi</w:t>
                      </w:r>
                      <w:proofErr w:type="spellEnd"/>
                    </w:p>
                    <w:p w14:paraId="449EC22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@author:       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Jencube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 Team</w:t>
                      </w:r>
                    </w:p>
                    <w:p w14:paraId="198A486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@license: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    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 xml:space="preserve">http://opensource.org/licenses/gpl-license.php </w:t>
                      </w:r>
                    </w:p>
                    <w:p w14:paraId="6907634A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                GNU General Public License (GPL)</w:t>
                      </w:r>
                    </w:p>
                    <w:p w14:paraId="5B78F49C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copyright:     Copyright (c) 2013 - 2015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Jencube</w:t>
                      </w:r>
                      <w:proofErr w:type="spellEnd"/>
                    </w:p>
                    <w:p w14:paraId="4A4CDFA2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twitter:       @deusex0 &amp; @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One_Oracle</w:t>
                      </w:r>
                      <w:proofErr w:type="spellEnd"/>
                    </w:p>
                    <w:p w14:paraId="022C3753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filesource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     includes/libraries/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database.class.php</w:t>
                      </w:r>
                      <w:proofErr w:type="spellEnd"/>
                    </w:p>
                    <w:p w14:paraId="75532D16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14:paraId="12F59F35" w14:textId="77777777" w:rsidR="00B51DA1" w:rsidRPr="003724D6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*/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C655C">
        <w:rPr>
          <w:rFonts w:asciiTheme="majorHAnsi" w:hAnsiTheme="majorHAnsi" w:cstheme="majorHAnsi"/>
        </w:rPr>
        <w:t xml:space="preserve">There should be an </w:t>
      </w:r>
      <w:r w:rsidR="007A1F11">
        <w:rPr>
          <w:rFonts w:asciiTheme="majorHAnsi" w:hAnsiTheme="majorHAnsi" w:cstheme="majorHAnsi"/>
        </w:rPr>
        <w:t>introductory comment</w:t>
      </w:r>
      <w:r w:rsidR="001C655C">
        <w:rPr>
          <w:rFonts w:asciiTheme="majorHAnsi" w:hAnsiTheme="majorHAnsi" w:cstheme="majorHAnsi"/>
        </w:rPr>
        <w:t xml:space="preserve"> introducing the function of the file as shown below:</w:t>
      </w:r>
    </w:p>
    <w:p w14:paraId="410B110E" w14:textId="77777777" w:rsidR="001C655C" w:rsidRDefault="001C655C" w:rsidP="00B51DA1">
      <w:pPr>
        <w:rPr>
          <w:rFonts w:asciiTheme="majorHAnsi" w:hAnsiTheme="majorHAnsi" w:cstheme="majorHAnsi"/>
        </w:rPr>
      </w:pPr>
    </w:p>
    <w:p w14:paraId="609A0E3D" w14:textId="77777777" w:rsidR="00B51DA1" w:rsidRDefault="00B51DA1">
      <w:pPr>
        <w:rPr>
          <w:rFonts w:asciiTheme="majorHAnsi" w:hAnsiTheme="majorHAnsi" w:cstheme="majorHAnsi"/>
        </w:rPr>
      </w:pPr>
    </w:p>
    <w:p w14:paraId="1121374B" w14:textId="77777777" w:rsidR="00B51DA1" w:rsidRDefault="00B51DA1">
      <w:pPr>
        <w:rPr>
          <w:rFonts w:asciiTheme="majorHAnsi" w:hAnsiTheme="majorHAnsi" w:cstheme="majorHAnsi"/>
        </w:rPr>
      </w:pPr>
    </w:p>
    <w:p w14:paraId="4252F8C2" w14:textId="77777777" w:rsidR="002D7C8E" w:rsidRDefault="002D7C8E">
      <w:pPr>
        <w:rPr>
          <w:rFonts w:ascii="Courier New" w:hAnsi="Courier New" w:cs="Courier New"/>
        </w:rPr>
      </w:pPr>
    </w:p>
    <w:p w14:paraId="041E1361" w14:textId="77777777" w:rsidR="006D234C" w:rsidRDefault="006D234C">
      <w:pPr>
        <w:rPr>
          <w:rFonts w:ascii="Courier New" w:hAnsi="Courier New" w:cs="Courier New"/>
        </w:rPr>
      </w:pPr>
    </w:p>
    <w:p w14:paraId="10DA2F1B" w14:textId="77777777" w:rsidR="006D234C" w:rsidRPr="001E4E6F" w:rsidRDefault="006D234C">
      <w:pPr>
        <w:rPr>
          <w:rFonts w:asciiTheme="majorHAnsi" w:hAnsiTheme="majorHAnsi" w:cstheme="majorHAnsi"/>
        </w:rPr>
      </w:pPr>
    </w:p>
    <w:p w14:paraId="1D4DE17F" w14:textId="77777777" w:rsidR="006D234C" w:rsidRPr="001E4E6F" w:rsidRDefault="006D234C">
      <w:pPr>
        <w:rPr>
          <w:rFonts w:asciiTheme="majorHAnsi" w:hAnsiTheme="majorHAnsi" w:cstheme="majorHAnsi"/>
        </w:rPr>
      </w:pPr>
    </w:p>
    <w:p w14:paraId="4FD091F0" w14:textId="77777777" w:rsidR="006D234C" w:rsidRPr="001E4E6F" w:rsidRDefault="001E4E6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733865D" wp14:editId="7EB66976">
                <wp:simplePos x="0" y="0"/>
                <wp:positionH relativeFrom="column">
                  <wp:posOffset>0</wp:posOffset>
                </wp:positionH>
                <wp:positionV relativeFrom="paragraph">
                  <wp:posOffset>417830</wp:posOffset>
                </wp:positionV>
                <wp:extent cx="11563350" cy="2276475"/>
                <wp:effectExtent l="0" t="0" r="19050" b="28575"/>
                <wp:wrapTight wrapText="bothSides">
                  <wp:wrapPolygon edited="0">
                    <wp:start x="0" y="0"/>
                    <wp:lineTo x="0" y="21690"/>
                    <wp:lineTo x="21600" y="21690"/>
                    <wp:lineTo x="21600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2276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5B688C2D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/**</w:t>
                            </w:r>
                          </w:p>
                          <w:p w14:paraId="54D671CA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14:paraId="41D82B3F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Return database error message</w:t>
                            </w:r>
                          </w:p>
                          <w:p w14:paraId="1CFFFA10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14:paraId="2328FA0D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@access private</w:t>
                            </w:r>
                          </w:p>
                          <w:p w14:paraId="760D8E13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@return string</w:t>
                            </w:r>
                          </w:p>
                          <w:p w14:paraId="01106871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14:paraId="6D835C23" w14:textId="77777777" w:rsidR="006D234C" w:rsidRPr="003724D6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*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3865D" id="Text Box 6" o:spid="_x0000_s1031" type="#_x0000_t202" style="position:absolute;margin-left:0;margin-top:32.9pt;width:910.5pt;height:179.25pt;z-index:-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" fillcolor="#f2f2f2 [3052]" strokecolor="#bfbfbf [2412]" strokeweight=".5pt">
                <v:textbox>
                  <w:txbxContent>
                    <w:p w14:paraId="5B688C2D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/**</w:t>
                      </w:r>
                    </w:p>
                    <w:p w14:paraId="54D671CA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14:paraId="41D82B3F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Return database error message</w:t>
                      </w:r>
                    </w:p>
                    <w:p w14:paraId="1CFFFA10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14:paraId="2328FA0D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@access private</w:t>
                      </w:r>
                    </w:p>
                    <w:p w14:paraId="760D8E13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@return string</w:t>
                      </w:r>
                    </w:p>
                    <w:p w14:paraId="01106871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14:paraId="6D835C23" w14:textId="77777777" w:rsidR="006D234C" w:rsidRPr="003724D6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*/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1E4E6F">
        <w:rPr>
          <w:rFonts w:asciiTheme="majorHAnsi" w:hAnsiTheme="majorHAnsi" w:cstheme="majorHAnsi"/>
        </w:rPr>
        <w:t>For fu</w:t>
      </w:r>
      <w:r>
        <w:rPr>
          <w:rFonts w:asciiTheme="majorHAnsi" w:hAnsiTheme="majorHAnsi" w:cstheme="majorHAnsi"/>
        </w:rPr>
        <w:t>nctions, methods, constants, variable and so on should follow the format below:</w:t>
      </w:r>
    </w:p>
    <w:p w14:paraId="0F7B8500" w14:textId="77777777" w:rsidR="001E4E6F" w:rsidRDefault="001E4E6F">
      <w:pPr>
        <w:rPr>
          <w:rFonts w:asciiTheme="majorHAnsi" w:hAnsiTheme="majorHAnsi" w:cstheme="majorHAnsi"/>
        </w:rPr>
      </w:pPr>
    </w:p>
    <w:p w14:paraId="10A9F831" w14:textId="77777777" w:rsidR="001E4E6F" w:rsidRDefault="001E4E6F">
      <w:pPr>
        <w:rPr>
          <w:rFonts w:asciiTheme="majorHAnsi" w:hAnsiTheme="majorHAnsi" w:cstheme="majorHAnsi"/>
          <w:b/>
        </w:rPr>
      </w:pPr>
      <w:r w:rsidRPr="001E4E6F">
        <w:rPr>
          <w:rFonts w:asciiTheme="majorHAnsi" w:hAnsiTheme="majorHAnsi" w:cstheme="majorHAnsi"/>
          <w:b/>
        </w:rPr>
        <w:t>Filename</w:t>
      </w:r>
    </w:p>
    <w:p w14:paraId="63A32333" w14:textId="59C3623A" w:rsidR="001E4E6F" w:rsidRDefault="001E4E6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is should </w:t>
      </w:r>
      <w:r w:rsidR="009D16C7">
        <w:rPr>
          <w:rFonts w:asciiTheme="majorHAnsi" w:hAnsiTheme="majorHAnsi" w:cstheme="majorHAnsi"/>
        </w:rPr>
        <w:t>follow</w:t>
      </w:r>
      <w:r>
        <w:rPr>
          <w:rFonts w:asciiTheme="majorHAnsi" w:hAnsiTheme="majorHAnsi" w:cstheme="majorHAnsi"/>
        </w:rPr>
        <w:t xml:space="preserve"> the format below for the different fi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1"/>
        <w:gridCol w:w="2069"/>
        <w:gridCol w:w="2043"/>
        <w:gridCol w:w="2044"/>
        <w:gridCol w:w="2033"/>
        <w:gridCol w:w="2533"/>
        <w:gridCol w:w="2053"/>
        <w:gridCol w:w="1947"/>
        <w:gridCol w:w="1947"/>
      </w:tblGrid>
      <w:tr w:rsidR="001E4E6F" w14:paraId="20FDCEF5" w14:textId="77777777" w:rsidTr="00481A53">
        <w:trPr>
          <w:trHeight w:val="467"/>
        </w:trPr>
        <w:tc>
          <w:tcPr>
            <w:tcW w:w="2078" w:type="dxa"/>
            <w:vAlign w:val="center"/>
          </w:tcPr>
          <w:p w14:paraId="048A4C99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Library/class files</w:t>
            </w:r>
          </w:p>
        </w:tc>
        <w:tc>
          <w:tcPr>
            <w:tcW w:w="2079" w:type="dxa"/>
            <w:vAlign w:val="center"/>
          </w:tcPr>
          <w:p w14:paraId="48A940BB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Function/hook files</w:t>
            </w:r>
          </w:p>
        </w:tc>
        <w:tc>
          <w:tcPr>
            <w:tcW w:w="2079" w:type="dxa"/>
            <w:vAlign w:val="center"/>
          </w:tcPr>
          <w:p w14:paraId="202513C9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Language Files</w:t>
            </w:r>
          </w:p>
        </w:tc>
        <w:tc>
          <w:tcPr>
            <w:tcW w:w="2079" w:type="dxa"/>
            <w:vAlign w:val="center"/>
          </w:tcPr>
          <w:p w14:paraId="4974D54B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Configuration Files</w:t>
            </w:r>
          </w:p>
        </w:tc>
        <w:tc>
          <w:tcPr>
            <w:tcW w:w="2079" w:type="dxa"/>
            <w:vAlign w:val="center"/>
          </w:tcPr>
          <w:p w14:paraId="22277ED5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Template Files</w:t>
            </w:r>
          </w:p>
        </w:tc>
        <w:tc>
          <w:tcPr>
            <w:tcW w:w="2079" w:type="dxa"/>
            <w:vAlign w:val="center"/>
          </w:tcPr>
          <w:p w14:paraId="60396A06" w14:textId="77777777" w:rsidR="00481A53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ache Files</w:t>
            </w:r>
          </w:p>
        </w:tc>
        <w:tc>
          <w:tcPr>
            <w:tcW w:w="2079" w:type="dxa"/>
            <w:vAlign w:val="center"/>
          </w:tcPr>
          <w:p w14:paraId="15A54E4F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g Files</w:t>
            </w:r>
          </w:p>
        </w:tc>
        <w:tc>
          <w:tcPr>
            <w:tcW w:w="2079" w:type="dxa"/>
            <w:vAlign w:val="center"/>
          </w:tcPr>
          <w:p w14:paraId="01B9F648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079" w:type="dxa"/>
            <w:vAlign w:val="center"/>
          </w:tcPr>
          <w:p w14:paraId="5629E9DE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1E4E6F" w14:paraId="1234983F" w14:textId="77777777" w:rsidTr="00481A53">
        <w:trPr>
          <w:trHeight w:val="2168"/>
        </w:trPr>
        <w:tc>
          <w:tcPr>
            <w:tcW w:w="2078" w:type="dxa"/>
          </w:tcPr>
          <w:p w14:paraId="43F9474C" w14:textId="49EDABD0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  <w:p w14:paraId="4D311496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6EEFA07F" w14:textId="54F3D7D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abase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  <w:p w14:paraId="79ED1873" w14:textId="306DF553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tudent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  <w:p w14:paraId="17CFFEC6" w14:textId="4F3235CA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ormBuilder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</w:tc>
        <w:tc>
          <w:tcPr>
            <w:tcW w:w="2079" w:type="dxa"/>
          </w:tcPr>
          <w:p w14:paraId="216DA34F" w14:textId="2B405981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</w:t>
            </w:r>
            <w:proofErr w:type="spellStart"/>
            <w:r>
              <w:rPr>
                <w:rFonts w:asciiTheme="majorHAnsi" w:hAnsiTheme="majorHAnsi" w:cstheme="majorHAnsi"/>
              </w:rPr>
              <w:t>fileName</w:t>
            </w:r>
            <w:proofErr w:type="spellEnd"/>
            <w:proofErr w:type="gramStart"/>
            <w:r>
              <w:rPr>
                <w:rFonts w:asciiTheme="majorHAnsi" w:hAnsiTheme="majorHAnsi" w:cstheme="majorHAnsi"/>
              </w:rPr>
              <w:t>].</w:t>
            </w:r>
            <w:r w:rsidR="00EF13A1">
              <w:rPr>
                <w:rFonts w:asciiTheme="majorHAnsi" w:hAnsiTheme="majorHAnsi" w:cstheme="majorHAnsi"/>
              </w:rPr>
              <w:t>hook</w:t>
            </w:r>
            <w:proofErr w:type="gramEnd"/>
          </w:p>
          <w:p w14:paraId="061EDC14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68ED9E97" w14:textId="67ABCE3E" w:rsidR="001E4E6F" w:rsidRDefault="00481A53">
            <w:pPr>
              <w:rPr>
                <w:rFonts w:asciiTheme="majorHAnsi" w:hAnsiTheme="majorHAnsi" w:cstheme="majorHAnsi"/>
              </w:rPr>
            </w:pPr>
            <w:proofErr w:type="spellStart"/>
            <w:proofErr w:type="gramStart"/>
            <w:r>
              <w:rPr>
                <w:rFonts w:asciiTheme="majorHAnsi" w:hAnsiTheme="majorHAnsi" w:cstheme="majorHAnsi"/>
              </w:rPr>
              <w:t>database.</w:t>
            </w:r>
            <w:r w:rsidR="00EF13A1">
              <w:rPr>
                <w:rFonts w:asciiTheme="majorHAnsi" w:hAnsiTheme="majorHAnsi" w:cstheme="majorHAnsi"/>
              </w:rPr>
              <w:t>hook</w:t>
            </w:r>
            <w:proofErr w:type="spellEnd"/>
            <w:proofErr w:type="gramEnd"/>
          </w:p>
          <w:p w14:paraId="7EE9F0F3" w14:textId="41EFEB0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proofErr w:type="gramStart"/>
            <w:r>
              <w:rPr>
                <w:rFonts w:asciiTheme="majorHAnsi" w:hAnsiTheme="majorHAnsi" w:cstheme="majorHAnsi"/>
              </w:rPr>
              <w:t>form.</w:t>
            </w:r>
            <w:r w:rsidR="00EF13A1">
              <w:rPr>
                <w:rFonts w:asciiTheme="majorHAnsi" w:hAnsiTheme="majorHAnsi" w:cstheme="majorHAnsi"/>
              </w:rPr>
              <w:t>hook</w:t>
            </w:r>
            <w:proofErr w:type="spellEnd"/>
            <w:proofErr w:type="gramEnd"/>
          </w:p>
          <w:p w14:paraId="6FCDA245" w14:textId="22121FA9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custo</w:t>
            </w:r>
            <w:bookmarkStart w:id="0" w:name="_GoBack"/>
            <w:bookmarkEnd w:id="0"/>
            <w:r>
              <w:rPr>
                <w:rFonts w:asciiTheme="majorHAnsi" w:hAnsiTheme="majorHAnsi" w:cstheme="majorHAnsi"/>
              </w:rPr>
              <w:t>mSyntax.</w:t>
            </w:r>
            <w:r w:rsidR="00EF13A1">
              <w:rPr>
                <w:rFonts w:asciiTheme="majorHAnsi" w:hAnsiTheme="majorHAnsi" w:cstheme="majorHAnsi"/>
              </w:rPr>
              <w:t>hook</w:t>
            </w:r>
            <w:proofErr w:type="spellEnd"/>
          </w:p>
        </w:tc>
        <w:tc>
          <w:tcPr>
            <w:tcW w:w="2079" w:type="dxa"/>
          </w:tcPr>
          <w:p w14:paraId="3ED724FB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</w:t>
            </w:r>
            <w:proofErr w:type="spellStart"/>
            <w:r>
              <w:rPr>
                <w:rFonts w:asciiTheme="majorHAnsi" w:hAnsiTheme="majorHAnsi" w:cstheme="majorHAnsi"/>
              </w:rPr>
              <w:t>fileName</w:t>
            </w:r>
            <w:proofErr w:type="spellEnd"/>
            <w:proofErr w:type="gramStart"/>
            <w:r>
              <w:rPr>
                <w:rFonts w:asciiTheme="majorHAnsi" w:hAnsiTheme="majorHAnsi" w:cstheme="majorHAnsi"/>
              </w:rPr>
              <w:t>].</w:t>
            </w:r>
            <w:proofErr w:type="spellStart"/>
            <w:r>
              <w:rPr>
                <w:rFonts w:asciiTheme="majorHAnsi" w:hAnsiTheme="majorHAnsi" w:cstheme="majorHAnsi"/>
              </w:rPr>
              <w:t>lang</w:t>
            </w:r>
            <w:proofErr w:type="spellEnd"/>
            <w:proofErr w:type="gramEnd"/>
          </w:p>
          <w:p w14:paraId="5EB28B05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028C36DB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enUk.lang</w:t>
            </w:r>
            <w:proofErr w:type="spellEnd"/>
          </w:p>
          <w:p w14:paraId="58212295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proofErr w:type="gramStart"/>
            <w:r>
              <w:rPr>
                <w:rFonts w:asciiTheme="majorHAnsi" w:hAnsiTheme="majorHAnsi" w:cstheme="majorHAnsi"/>
              </w:rPr>
              <w:t>hausa.lang</w:t>
            </w:r>
            <w:proofErr w:type="spellEnd"/>
            <w:proofErr w:type="gramEnd"/>
          </w:p>
          <w:p w14:paraId="0A38A2B9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proofErr w:type="gramStart"/>
            <w:r>
              <w:rPr>
                <w:rFonts w:asciiTheme="majorHAnsi" w:hAnsiTheme="majorHAnsi" w:cstheme="majorHAnsi"/>
              </w:rPr>
              <w:t>french.lang</w:t>
            </w:r>
            <w:proofErr w:type="spellEnd"/>
            <w:proofErr w:type="gramEnd"/>
          </w:p>
          <w:p w14:paraId="39C74F9A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enUS.lang</w:t>
            </w:r>
            <w:proofErr w:type="spellEnd"/>
          </w:p>
        </w:tc>
        <w:tc>
          <w:tcPr>
            <w:tcW w:w="2079" w:type="dxa"/>
          </w:tcPr>
          <w:p w14:paraId="2E4589DC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</w:t>
            </w:r>
            <w:proofErr w:type="spellStart"/>
            <w:r>
              <w:rPr>
                <w:rFonts w:asciiTheme="majorHAnsi" w:hAnsiTheme="majorHAnsi" w:cstheme="majorHAnsi"/>
              </w:rPr>
              <w:t>fileName</w:t>
            </w:r>
            <w:proofErr w:type="spellEnd"/>
            <w:r>
              <w:rPr>
                <w:rFonts w:asciiTheme="majorHAnsi" w:hAnsiTheme="majorHAnsi" w:cstheme="majorHAnsi"/>
              </w:rPr>
              <w:t>].conf</w:t>
            </w:r>
          </w:p>
          <w:p w14:paraId="3CC67844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25009D26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config.conf</w:t>
            </w:r>
            <w:proofErr w:type="spellEnd"/>
          </w:p>
          <w:p w14:paraId="2399897B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user.conf</w:t>
            </w:r>
            <w:proofErr w:type="spellEnd"/>
          </w:p>
        </w:tc>
        <w:tc>
          <w:tcPr>
            <w:tcW w:w="2079" w:type="dxa"/>
          </w:tcPr>
          <w:p w14:paraId="543C02E2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</w:t>
            </w:r>
            <w:proofErr w:type="spellStart"/>
            <w:r>
              <w:rPr>
                <w:rFonts w:asciiTheme="majorHAnsi" w:hAnsiTheme="majorHAnsi" w:cstheme="majorHAnsi"/>
              </w:rPr>
              <w:t>fileName</w:t>
            </w:r>
            <w:proofErr w:type="spellEnd"/>
            <w:proofErr w:type="gramStart"/>
            <w:r>
              <w:rPr>
                <w:rFonts w:asciiTheme="majorHAnsi" w:hAnsiTheme="majorHAnsi" w:cstheme="majorHAnsi"/>
              </w:rPr>
              <w:t>].</w:t>
            </w:r>
            <w:proofErr w:type="spellStart"/>
            <w:r>
              <w:rPr>
                <w:rFonts w:asciiTheme="majorHAnsi" w:hAnsiTheme="majorHAnsi" w:cstheme="majorHAnsi"/>
              </w:rPr>
              <w:t>tpl</w:t>
            </w:r>
            <w:proofErr w:type="spellEnd"/>
            <w:proofErr w:type="gramEnd"/>
          </w:p>
          <w:p w14:paraId="1D4771B8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58E25C9C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header.tpl</w:t>
            </w:r>
            <w:proofErr w:type="spellEnd"/>
          </w:p>
          <w:p w14:paraId="7F07B26C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footer.tpl</w:t>
            </w:r>
            <w:proofErr w:type="spellEnd"/>
          </w:p>
          <w:p w14:paraId="6554CCB2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079" w:type="dxa"/>
          </w:tcPr>
          <w:p w14:paraId="013DC56C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</w:t>
            </w:r>
            <w:proofErr w:type="spellStart"/>
            <w:r>
              <w:rPr>
                <w:rFonts w:asciiTheme="majorHAnsi" w:hAnsiTheme="majorHAnsi" w:cstheme="majorHAnsi"/>
              </w:rPr>
              <w:t>fileName</w:t>
            </w:r>
            <w:proofErr w:type="spellEnd"/>
            <w:r>
              <w:rPr>
                <w:rFonts w:asciiTheme="majorHAnsi" w:hAnsiTheme="majorHAnsi" w:cstheme="majorHAnsi"/>
              </w:rPr>
              <w:t>/timestamp</w:t>
            </w:r>
            <w:proofErr w:type="gramStart"/>
            <w:r>
              <w:rPr>
                <w:rFonts w:asciiTheme="majorHAnsi" w:hAnsiTheme="majorHAnsi" w:cstheme="majorHAnsi"/>
              </w:rPr>
              <w:t>].</w:t>
            </w:r>
            <w:proofErr w:type="spellStart"/>
            <w:r>
              <w:rPr>
                <w:rFonts w:asciiTheme="majorHAnsi" w:hAnsiTheme="majorHAnsi" w:cstheme="majorHAnsi"/>
              </w:rPr>
              <w:t>cch</w:t>
            </w:r>
            <w:proofErr w:type="spellEnd"/>
            <w:proofErr w:type="gramEnd"/>
          </w:p>
          <w:p w14:paraId="39CB8445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4F9E2235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99488593.cch</w:t>
            </w:r>
          </w:p>
        </w:tc>
        <w:tc>
          <w:tcPr>
            <w:tcW w:w="2079" w:type="dxa"/>
          </w:tcPr>
          <w:p w14:paraId="00933A14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log</w:t>
            </w:r>
          </w:p>
          <w:p w14:paraId="2B27B72E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2DAB361B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u09878374.log</w:t>
            </w:r>
          </w:p>
        </w:tc>
        <w:tc>
          <w:tcPr>
            <w:tcW w:w="2079" w:type="dxa"/>
          </w:tcPr>
          <w:p w14:paraId="1C477959" w14:textId="77777777" w:rsidR="001E4E6F" w:rsidRDefault="001E4E6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079" w:type="dxa"/>
          </w:tcPr>
          <w:p w14:paraId="7D070AC1" w14:textId="77777777" w:rsidR="001E4E6F" w:rsidRDefault="001E4E6F">
            <w:pPr>
              <w:rPr>
                <w:rFonts w:asciiTheme="majorHAnsi" w:hAnsiTheme="majorHAnsi" w:cstheme="majorHAnsi"/>
              </w:rPr>
            </w:pPr>
          </w:p>
        </w:tc>
      </w:tr>
    </w:tbl>
    <w:p w14:paraId="06C16A01" w14:textId="77777777" w:rsidR="001E4E6F" w:rsidRPr="001E4E6F" w:rsidRDefault="001E4E6F">
      <w:pPr>
        <w:rPr>
          <w:rFonts w:asciiTheme="majorHAnsi" w:hAnsiTheme="majorHAnsi" w:cstheme="majorHAnsi"/>
        </w:rPr>
      </w:pPr>
    </w:p>
    <w:p w14:paraId="450C55EB" w14:textId="77777777" w:rsidR="001E4E6F" w:rsidRDefault="001E4E6F">
      <w:pPr>
        <w:rPr>
          <w:rFonts w:asciiTheme="majorHAnsi" w:hAnsiTheme="majorHAnsi" w:cstheme="majorHAnsi"/>
        </w:rPr>
      </w:pPr>
    </w:p>
    <w:p w14:paraId="054902FF" w14:textId="77777777" w:rsidR="001E4E6F" w:rsidRDefault="001E4E6F">
      <w:pPr>
        <w:rPr>
          <w:rFonts w:asciiTheme="majorHAnsi" w:hAnsiTheme="majorHAnsi" w:cstheme="majorHAnsi"/>
        </w:rPr>
      </w:pPr>
    </w:p>
    <w:p w14:paraId="5D04B652" w14:textId="77777777" w:rsidR="001E4E6F" w:rsidRDefault="001E4E6F">
      <w:pPr>
        <w:rPr>
          <w:rFonts w:asciiTheme="majorHAnsi" w:hAnsiTheme="majorHAnsi" w:cstheme="majorHAnsi"/>
        </w:rPr>
      </w:pPr>
    </w:p>
    <w:p w14:paraId="18D33EC9" w14:textId="77777777" w:rsidR="006D234C" w:rsidRPr="004412AD" w:rsidRDefault="006D234C">
      <w:pPr>
        <w:rPr>
          <w:rFonts w:asciiTheme="majorHAnsi" w:hAnsiTheme="majorHAnsi" w:cstheme="majorHAnsi"/>
        </w:rPr>
      </w:pPr>
    </w:p>
    <w:sectPr w:rsidR="006D234C" w:rsidRPr="004412AD" w:rsidSect="00A40338">
      <w:pgSz w:w="20160" w:h="12960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1057A"/>
    <w:multiLevelType w:val="hybridMultilevel"/>
    <w:tmpl w:val="B248235C"/>
    <w:lvl w:ilvl="0" w:tplc="DA5C8E04">
      <w:start w:val="104"/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s7QwtzCzMDAwtjBS0lEKTi0uzszPAykwqgUARzDY7CwAAAA="/>
  </w:docVars>
  <w:rsids>
    <w:rsidRoot w:val="00735E8E"/>
    <w:rsid w:val="00134A1E"/>
    <w:rsid w:val="00161CFB"/>
    <w:rsid w:val="00162987"/>
    <w:rsid w:val="00175C97"/>
    <w:rsid w:val="001A0EF7"/>
    <w:rsid w:val="001C655C"/>
    <w:rsid w:val="001E4E6F"/>
    <w:rsid w:val="0022683A"/>
    <w:rsid w:val="002A1E2C"/>
    <w:rsid w:val="002D7C8E"/>
    <w:rsid w:val="003314F4"/>
    <w:rsid w:val="003724D6"/>
    <w:rsid w:val="004412AD"/>
    <w:rsid w:val="00481A53"/>
    <w:rsid w:val="00563D6E"/>
    <w:rsid w:val="006B73AB"/>
    <w:rsid w:val="006D234C"/>
    <w:rsid w:val="006E7A6A"/>
    <w:rsid w:val="00735E8E"/>
    <w:rsid w:val="007A1F11"/>
    <w:rsid w:val="00860585"/>
    <w:rsid w:val="008B2F6B"/>
    <w:rsid w:val="008E3BE0"/>
    <w:rsid w:val="009178ED"/>
    <w:rsid w:val="00951D15"/>
    <w:rsid w:val="009D16C7"/>
    <w:rsid w:val="00A40338"/>
    <w:rsid w:val="00A72D06"/>
    <w:rsid w:val="00B51DA1"/>
    <w:rsid w:val="00B86477"/>
    <w:rsid w:val="00BB3E95"/>
    <w:rsid w:val="00DA310D"/>
    <w:rsid w:val="00EF13A1"/>
    <w:rsid w:val="00F503E6"/>
    <w:rsid w:val="00F5738D"/>
    <w:rsid w:val="00F859E6"/>
    <w:rsid w:val="00FA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4C43B"/>
  <w15:chartTrackingRefBased/>
  <w15:docId w15:val="{963D4252-35C0-45F2-97F8-DAE724164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5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3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D16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73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01520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8</Pages>
  <Words>482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win Ilukhor</dc:creator>
  <cp:keywords/>
  <dc:description/>
  <cp:lastModifiedBy>Ama Daniel</cp:lastModifiedBy>
  <cp:revision>22</cp:revision>
  <dcterms:created xsi:type="dcterms:W3CDTF">2019-11-02T12:04:00Z</dcterms:created>
  <dcterms:modified xsi:type="dcterms:W3CDTF">2019-11-05T18:59:00Z</dcterms:modified>
</cp:coreProperties>
</file>